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p>
    <w:bookmarkStart w:id="20" w:name="scholarship-application-letter"/>
    <w:p>
      <w:pPr>
        <w:pStyle w:val="Heading1"/>
      </w:pPr>
      <w:r>
        <w:t xml:space="preserve">SCHOLARSHIP APPLICATION LETTER</w:t>
      </w:r>
    </w:p>
    <w:p>
      <w:pPr>
        <w:pStyle w:val="FirstParagraph"/>
      </w:pPr>
      <w:r>
        <w:t xml:space="preserve">For the Oceanography Research Fellowship Program</w:t>
      </w:r>
    </w:p>
    <w:bookmarkEnd w:id="20"/>
    <w:p>
      <w:pPr>
        <w:pStyle w:val="BodyText"/>
      </w:pPr>
      <w:r>
        <w:t xml:space="preserve">Dr. Marcus Thorne, Scholarship Committee Chair</w:t>
      </w:r>
      <w:r>
        <w:br/>
      </w:r>
      <w:r>
        <w:t xml:space="preserve">Scripps Institution of Oceanography</w:t>
      </w:r>
      <w:r>
        <w:br/>
      </w:r>
      <w:r>
        <w:t xml:space="preserve">University of California, San Diego</w:t>
      </w:r>
      <w:r>
        <w:br/>
      </w:r>
      <w:r>
        <w:t xml:space="preserve">9500 Gilman Drive</w:t>
      </w:r>
      <w:r>
        <w:br/>
      </w:r>
      <w:r>
        <w:t xml:space="preserve">La Jolla, CA 92093-0217</w:t>
      </w:r>
    </w:p>
    <w:p>
      <w:pPr>
        <w:pStyle w:val="BodyText"/>
      </w:pPr>
      <w:r>
        <w:t xml:space="preserve">Date: October 26, 2023</w:t>
      </w:r>
    </w:p>
    <w:bookmarkStart w:id="21" w:name="Xb46c95e15098603616405b968fd6ad4b3e3aebe"/>
    <w:p>
      <w:pPr>
        <w:pStyle w:val="Heading2"/>
      </w:pPr>
      <w:r>
        <w:t xml:space="preserve">Subject: Scholarship Application for Oceanography Research Fellowship in United States Los Angeles</w:t>
      </w:r>
    </w:p>
    <w:bookmarkEnd w:id="21"/>
    <w:p>
      <w:pPr>
        <w:pStyle w:val="FirstParagraph"/>
      </w:pPr>
      <w:r>
        <w:t xml:space="preserve">Dear Dr. Thorne and Scholarship Committee Members,</w:t>
      </w:r>
    </w:p>
    <w:p>
      <w:pPr>
        <w:pStyle w:val="BodyText"/>
      </w:pPr>
      <w:r>
        <w:t xml:space="preserve">It is with profound enthusiasm and unwavering commitment that I submit my Scholarship Application Letter for the Oceanography Research Fellowship at the Scripps Institution of Oceanography in Los Angeles, California. As an emerging oceanographer deeply dedicated to marine ecosystem conservation, I am writing to express my fervent desire to contribute meaningfully to oceanographic science within the vibrant academic landscape of United States Los Angeles. This prestigious fellowship represents not merely financial support but a transformative opportunity to advance my research on coastal biodiversity in Southern California, directly aligning with Scripps' mission and the urgent environmental challenges facing our planet.</w:t>
      </w:r>
    </w:p>
    <w:p>
      <w:pPr>
        <w:pStyle w:val="BodyText"/>
      </w:pPr>
      <w:r>
        <w:t xml:space="preserve">My journey toward becoming an oceanographer began during childhood summers spent exploring tide pools along Santa Monica's shoreline—a formative experience that ignited my fascination with marine ecosystems. This early connection evolved into rigorous academic pursuit: I graduated summa cum laude with a Bachelor of Science in Marine Biology from the University of Southern California, where I maintained a 3.92 GPA while conducting field research on kelp forest ecology under Dr. Aris Thorne (no relation to you). My undergraduate thesis, "Microplastic Accumulation Patterns in Santa Monica Bay Sediments," earned recognition at the Pacific Coast Undergraduate Research Conference and established my foundation in quantitative oceanographic methods. I then pursued a Master of Science at the University of California, Los Angeles, where I specialized in remote sensing applications for coral reef monitoring. My master's research—published as "Satellite-Derived Thermal Anomalies and Coral Bleaching Events in the Channel Islands National Marine Sanctuary"—demonstrated my ability to translate complex data into actionable conservation insights.</w:t>
      </w:r>
    </w:p>
    <w:p>
      <w:pPr>
        <w:pStyle w:val="BodyText"/>
      </w:pPr>
      <w:r>
        <w:t xml:space="preserve">What sets my scholarship application apart is my deep-rooted connection to United States Los Angeles as both a scientific ecosystem and a cultural nexus. This city's unparalleled access to diverse marine environments—from the nutrient-rich upwelling zones off Point Dume to the biologically complex estuaries of the San Gabriel River—provides an ideal natural laboratory for oceanographic inquiry. As an Oceanographer, I recognize that Los Angeles' unique position as a global port city and coastal metropolis demands urgent scientific attention to issues like urban runoff impacts and climate-driven habitat shifts. My proposed research on "Urban Coastal Ecosystem Resilience in the Los Angeles Basin" directly addresses these challenges by integrating satellite data with in-situ measurements of water quality, fish biodiversity, and microplastic distribution along 50 kilometers of Southern California coastline. This work will generate critical baseline data for policymakers at agencies like NOAA and the California Department of Fish and Wildlife.</w:t>
      </w:r>
    </w:p>
    <w:p>
      <w:pPr>
        <w:pStyle w:val="BodyText"/>
      </w:pPr>
      <w:r>
        <w:t xml:space="preserve">The financial support from this fellowship is indispensable to my research trajectory. Current funding limitations prevent me from accessing advanced acoustic Doppler current profilers essential for measuring coastal circulation patterns in my study area. With the scholarship's resources, I will: (1) deploy a network of autonomous underwater gliders across key Los Angeles bays; (2) establish collaborative field stations with local community organizations like Heal the Bay; and (3) develop an open-access digital atlas mapping real-time ecological indicators for public use. Crucially, this support enables me to fully immerse myself in the Scripps ecosystem—attending weekly seminars with experts like Dr. Lisa Levin on deep-sea ecology and collaborating with the Center for Climate Change Impacts at UCLA.</w:t>
      </w:r>
    </w:p>
    <w:p>
      <w:pPr>
        <w:pStyle w:val="BodyText"/>
      </w:pPr>
      <w:r>
        <w:t xml:space="preserve">My academic achievements are matched by tangible community engagement. I founded "Ocean Literacy Los Angeles," a nonprofit that has educated 2,500+ K-12 students through hands-on beach cleanups and virtual lab sessions. In partnership with the City of Los Angeles Department of Public Works, we implemented a pilot program teaching high school students to monitor water quality at Venice Beach—data that directly informed the city's 2023 Stormwater Management Plan. As an Oceanographer committed to science communication, I've also developed a popular podcast "Tides &amp; Trends" with 15k monthly listeners exploring ocean science through local Angeleno perspectives. This experience has honed my ability to translate complex research into accessible narratives for diverse audiences—a skill vital for advancing marine conservation in United States Los Angeles.</w:t>
      </w:r>
    </w:p>
    <w:p>
      <w:pPr>
        <w:pStyle w:val="BodyText"/>
      </w:pPr>
      <w:r>
        <w:t xml:space="preserve">Looking ahead, I envision a career where scientific rigor meets community action. Within five years, I aim to establish the Pacific Coast Oceanography Initiative at Scripps—focusing on urban-marine interface challenges—that will train the next generation of oceanographers through hands-on work with coastal communities. My long-term vision includes developing predictive models for climate-resilient fisheries management that could serve as a blueprint for coastal cities worldwide. This scholarship represents the critical catalyst enabling me to bridge my academic training, community engagement, and passion for Los Angeles' marine environment into this impactful mission.</w:t>
      </w:r>
    </w:p>
    <w:p>
      <w:pPr>
        <w:pStyle w:val="BodyText"/>
      </w:pPr>
      <w:r>
        <w:t xml:space="preserve">My Scholarship Application Letter embodies more than an educational request—it reflects a lifelong commitment to ocean stewardship grounded in the unique ecological and cultural fabric of United States Los Angeles. I have attached comprehensive materials including my CV, research proposal, three letters of recommendation from Scripps faculty members, and peer-reviewed publications. I welcome the opportunity to discuss how my oceanographic expertise can contribute to Scripps' legacy of pioneering marine science in one of the world's most dynamic coastal cities.</w:t>
      </w:r>
    </w:p>
    <w:p>
      <w:pPr>
        <w:pStyle w:val="BodyText"/>
      </w:pPr>
      <w:r>
        <w:t xml:space="preserve">Thank you for considering my application. I eagerly anticipate the possibility of contributing to oceanographic innovation in Los Angeles and am available at your convenience for an interview. Together, we can advance scientific understanding that protects both our oceans and communities.</w:t>
      </w:r>
    </w:p>
    <w:p>
      <w:pPr>
        <w:pStyle w:val="BodyText"/>
      </w:pPr>
      <w:r>
        <w:t xml:space="preserve">Respectfully submitted,</w:t>
      </w:r>
    </w:p>
    <w:p>
      <w:r>
        <w:pict>
          <v:rect style="width:0;height:1.5pt" o:hralign="center" o:hrstd="t" o:hr="t"/>
        </w:pict>
      </w:r>
    </w:p>
    <w:p>
      <w:pPr>
        <w:pStyle w:val="FirstParagraph"/>
      </w:pPr>
      <w:r>
        <w:t xml:space="preserve">Elena Rodriguez, M.S.</w:t>
      </w:r>
      <w:r>
        <w:br/>
      </w:r>
      <w:r>
        <w:t xml:space="preserve">Oceanographer &amp; Environmental Scientist</w:t>
      </w:r>
    </w:p>
    <w:p>
      <w:pPr>
        <w:pStyle w:val="BodyText"/>
      </w:pPr>
      <w:r>
        <w:t xml:space="preserve">Word Count: 847</w:t>
      </w:r>
    </w:p>
    <w:p>
      <w:pPr>
        <w:pStyle w:val="BodyText"/>
      </w:pPr>
      <w:r>
        <w:t xml:space="preserve">This Scholarship Application Letter emphasizes the applicant's alignment with Scripps Institution of Oceanography's mission, Los Angeles' unique coastal research opportunities, and the critical need for oceanographer-driven solutions in United States coastal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dc:title>
  <dc:creator/>
  <dc:language>en</dc:language>
  <cp:keywords/>
  <dcterms:created xsi:type="dcterms:W3CDTF">2025-12-10T01:13:07Z</dcterms:created>
  <dcterms:modified xsi:type="dcterms:W3CDTF">2025-12-10T01:13:07Z</dcterms:modified>
</cp:coreProperties>
</file>

<file path=docProps/custom.xml><?xml version="1.0" encoding="utf-8"?>
<Properties xmlns="http://schemas.openxmlformats.org/officeDocument/2006/custom-properties" xmlns:vt="http://schemas.openxmlformats.org/officeDocument/2006/docPropsVTypes"/>
</file>